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6Colorful-Accent5"/>
        <w:tblW w:w="4140" w:type="dxa"/>
        <w:jc w:val="center"/>
        <w:tblLook w:val="04A0" w:firstRow="1" w:lastRow="0" w:firstColumn="1" w:lastColumn="0" w:noHBand="0" w:noVBand="1"/>
      </w:tblPr>
      <w:tblGrid>
        <w:gridCol w:w="1100"/>
        <w:gridCol w:w="1520"/>
        <w:gridCol w:w="1520"/>
      </w:tblGrid>
      <w:tr w:rsidR="00CD52C2" w:rsidRPr="00CD52C2" w:rsidTr="00C972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Iteration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Loglikelihood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Error Rate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lang w:eastAsia="en-IN"/>
              </w:rPr>
              <w:t xml:space="preserve"> </w:t>
            </w: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(%)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364.9429571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5.142857143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239.181425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4.142857143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87.181263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928571429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6.8755431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857142857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1.3423654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857142857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7069619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506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19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  <w:tr w:rsidR="00CD52C2" w:rsidRPr="00CD52C2" w:rsidTr="00C972A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0" w:type="dxa"/>
            <w:noWrap/>
            <w:hideMark/>
          </w:tcPr>
          <w:p w:rsidR="00CD52C2" w:rsidRPr="00CD52C2" w:rsidRDefault="00CD52C2" w:rsidP="00CD52C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-160.6947448</w:t>
            </w:r>
          </w:p>
        </w:tc>
        <w:tc>
          <w:tcPr>
            <w:tcW w:w="1520" w:type="dxa"/>
            <w:noWrap/>
            <w:hideMark/>
          </w:tcPr>
          <w:p w:rsidR="00CD52C2" w:rsidRPr="00CD52C2" w:rsidRDefault="00CD52C2" w:rsidP="00CD52C2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D52C2">
              <w:rPr>
                <w:rFonts w:ascii="Calibri" w:eastAsia="Times New Roman" w:hAnsi="Calibri" w:cs="Calibri"/>
                <w:color w:val="000000"/>
                <w:lang w:eastAsia="en-IN"/>
              </w:rPr>
              <w:t>3.785714286</w:t>
            </w:r>
          </w:p>
        </w:tc>
      </w:tr>
    </w:tbl>
    <w:p w:rsidR="00CD52C2" w:rsidRDefault="00CD52C2" w:rsidP="00CD52C2">
      <w:pPr>
        <w:pStyle w:val="ListParagraph"/>
        <w:numPr>
          <w:ilvl w:val="0"/>
          <w:numId w:val="1"/>
        </w:numPr>
      </w:pPr>
    </w:p>
    <w:p w:rsidR="00CD52C2" w:rsidRDefault="00CD52C2"/>
    <w:tbl>
      <w:tblPr>
        <w:tblStyle w:val="GridTable6Colorful-Accent5"/>
        <w:tblW w:w="9384" w:type="dxa"/>
        <w:tblLook w:val="04A0" w:firstRow="1" w:lastRow="0" w:firstColumn="1" w:lastColumn="0" w:noHBand="0" w:noVBand="1"/>
      </w:tblPr>
      <w:tblGrid>
        <w:gridCol w:w="1173"/>
        <w:gridCol w:w="1173"/>
        <w:gridCol w:w="1173"/>
        <w:gridCol w:w="1173"/>
        <w:gridCol w:w="1173"/>
        <w:gridCol w:w="1173"/>
        <w:gridCol w:w="1173"/>
        <w:gridCol w:w="1173"/>
      </w:tblGrid>
      <w:tr w:rsidR="00005310" w:rsidRPr="00005310" w:rsidTr="002E69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-0.6987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-1.7909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-1.0958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-1.5593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-0.6128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-1.1960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0.8050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1.9817</w:t>
            </w:r>
          </w:p>
        </w:tc>
      </w:tr>
      <w:tr w:rsidR="00005310" w:rsidRPr="00005310" w:rsidTr="002E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-0.3070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2752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3373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0348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7024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1.0082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1.5007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1.5141</w:t>
            </w:r>
          </w:p>
        </w:tc>
      </w:tr>
      <w:tr w:rsidR="00005310" w:rsidRPr="00005310" w:rsidTr="002E6928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4.5384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1.3988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1.6299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0954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1.0376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2.4795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2.4670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2.9457</w:t>
            </w:r>
          </w:p>
        </w:tc>
      </w:tr>
      <w:tr w:rsidR="00005310" w:rsidRPr="00005310" w:rsidTr="002E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0.7536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3637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794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3656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5324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2.813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5335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0648</w:t>
            </w:r>
          </w:p>
        </w:tc>
      </w:tr>
      <w:tr w:rsidR="00005310" w:rsidRPr="00005310" w:rsidTr="002E6928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0.6672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1.3348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1124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483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631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0300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6769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0605</w:t>
            </w:r>
          </w:p>
        </w:tc>
      </w:tr>
      <w:tr w:rsidR="00005310" w:rsidRPr="00005310" w:rsidTr="002E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1.343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300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4579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2279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0546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1.1705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1.038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1.8979</w:t>
            </w:r>
          </w:p>
        </w:tc>
      </w:tr>
      <w:tr w:rsidR="00005310" w:rsidRPr="00005310" w:rsidTr="002E6928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1.7598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7812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1.4258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7418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541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476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121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1.7666</w:t>
            </w:r>
          </w:p>
        </w:tc>
      </w:tr>
      <w:tr w:rsidR="00005310" w:rsidRPr="00005310" w:rsidTr="002E69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b w:val="0"/>
                <w:color w:val="000000"/>
                <w:lang w:eastAsia="en-IN"/>
              </w:rPr>
              <w:t>0.7468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3606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7859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2.7191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4306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7549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0.9919</w:t>
            </w:r>
          </w:p>
        </w:tc>
        <w:tc>
          <w:tcPr>
            <w:tcW w:w="1173" w:type="dxa"/>
            <w:noWrap/>
            <w:hideMark/>
          </w:tcPr>
          <w:p w:rsidR="00005310" w:rsidRPr="00005310" w:rsidRDefault="00005310" w:rsidP="000053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05310">
              <w:rPr>
                <w:rFonts w:ascii="Calibri" w:eastAsia="Times New Roman" w:hAnsi="Calibri" w:cs="Calibri"/>
                <w:color w:val="000000"/>
                <w:lang w:eastAsia="en-IN"/>
              </w:rPr>
              <w:t>-0.6338</w:t>
            </w:r>
          </w:p>
        </w:tc>
      </w:tr>
    </w:tbl>
    <w:p w:rsidR="00CA50F9" w:rsidRDefault="00CA50F9"/>
    <w:p w:rsidR="00070ACC" w:rsidRDefault="00070ACC"/>
    <w:p w:rsidR="00070ACC" w:rsidRDefault="00070ACC" w:rsidP="00223B6C">
      <w:pPr>
        <w:pStyle w:val="ListParagraph"/>
        <w:numPr>
          <w:ilvl w:val="0"/>
          <w:numId w:val="1"/>
        </w:numPr>
      </w:pPr>
      <w:r>
        <w:t>Test error rate = 6.625%</w:t>
      </w:r>
    </w:p>
    <w:p w:rsidR="00223B6C" w:rsidRDefault="00223B6C" w:rsidP="00223B6C"/>
    <w:p w:rsidR="00223B6C" w:rsidRDefault="00223B6C" w:rsidP="00223B6C"/>
    <w:p w:rsidR="00CD52C2" w:rsidRDefault="00223B6C" w:rsidP="00223B6C">
      <w:pPr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32E1D605" wp14:editId="32653939">
            <wp:extent cx="5106563" cy="3442484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06563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B6C" w:rsidRDefault="00223B6C" w:rsidP="00223B6C">
      <w:pPr>
        <w:jc w:val="center"/>
      </w:pPr>
      <w:bookmarkStart w:id="0" w:name="_GoBack"/>
      <w:r>
        <w:rPr>
          <w:noProof/>
          <w:lang w:eastAsia="en-IN"/>
        </w:rPr>
        <w:drawing>
          <wp:inline distT="0" distB="0" distL="0" distR="0" wp14:anchorId="47B800DD" wp14:editId="7569F5E0">
            <wp:extent cx="4954129" cy="3442484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54129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23B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2F3226"/>
    <w:multiLevelType w:val="hybridMultilevel"/>
    <w:tmpl w:val="61DE1FC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MjE2MDS2NDY1MTVS0lEKTi0uzszPAykwrAUANDO5RCwAAAA="/>
  </w:docVars>
  <w:rsids>
    <w:rsidRoot w:val="00005310"/>
    <w:rsid w:val="00005310"/>
    <w:rsid w:val="00070ACC"/>
    <w:rsid w:val="000C3589"/>
    <w:rsid w:val="00223B6C"/>
    <w:rsid w:val="002E6928"/>
    <w:rsid w:val="005E35E9"/>
    <w:rsid w:val="00681795"/>
    <w:rsid w:val="00B21DBA"/>
    <w:rsid w:val="00C972AF"/>
    <w:rsid w:val="00CA50F9"/>
    <w:rsid w:val="00CD5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E5F3C"/>
  <w15:chartTrackingRefBased/>
  <w15:docId w15:val="{0A8A399C-0ED6-44FC-88B0-8121BAF41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52C2"/>
    <w:pPr>
      <w:ind w:left="720"/>
      <w:contextualSpacing/>
    </w:pPr>
  </w:style>
  <w:style w:type="table" w:styleId="GridTable6Colorful-Accent5">
    <w:name w:val="Grid Table 6 Colorful Accent 5"/>
    <w:basedOn w:val="TableNormal"/>
    <w:uiPriority w:val="51"/>
    <w:rsid w:val="002E6928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7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Rander</dc:creator>
  <cp:keywords/>
  <dc:description/>
  <cp:lastModifiedBy>Gopal Rander</cp:lastModifiedBy>
  <cp:revision>10</cp:revision>
  <dcterms:created xsi:type="dcterms:W3CDTF">2016-10-28T10:31:00Z</dcterms:created>
  <dcterms:modified xsi:type="dcterms:W3CDTF">2016-10-28T11:15:00Z</dcterms:modified>
</cp:coreProperties>
</file>